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Ambre gris Kerz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p w:rsidR="00827634" w:rsidRPr="0069446B" w:rsidP="009E5102" w14:paraId="2D05B3D4" w14:textId="5E45E9EA">
      <w:pPr>
        <w:pStyle w:val="SDSTextNormal"/>
      </w:pPr>
      <w:r w:rsidRPr="0069446B">
        <w:rPr>
          <w:noProof/>
        </w:rPr>
        <w:t>Für die Allgemeinheit bestimmt</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Hauptverwendungskategori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Verwendung durch Verbraucher</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p w:rsidR="00827634" w:rsidRPr="0069446B" w:rsidP="009E5102" w14:paraId="29F388B8" w14:textId="4336E5B9">
      <w:pPr>
        <w:pStyle w:val="SDSTextNormal"/>
        <w:rPr>
          <w:noProof/>
        </w:rPr>
      </w:pPr>
      <w:r w:rsidRPr="0069446B">
        <w:rPr>
          <w:noProof/>
        </w:rPr>
        <w:t>Nicht eingestuft</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Pr>
          <w:noProof/>
        </w:rPr>
        <w:t>Nach unserem Kenntnisstand birgt dieses Produkt bei Einhaltung guter Arbeitshygiene keine besonderen Risike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501 - Inhalt und Behälter ein Sortierzentrum, gemäß den lokalen Vorschriften zuführen.</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 Sätz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Enthält linalyl acetate, linalool, coumarin, 2-isopropoxyethyl salicylate. Kann allergische Reaktionen hervorruf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4-dioxacycloheptadecane-5,17-di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5-95-3</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16-133-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66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9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Körpergewicht)</w:t>
              <w:br/>
              <w:t>Skin Sens. 1B, H317</w:t>
              <w:br/>
              <w:t>Aquatic Chronic 3, H412</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isopropoxyeth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79915-74-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9-141-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1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Körpergewicht)</w:t>
              <w:br/>
              <w:t>Skin Sens. 1B, H317</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Haut mit viel Wasser abwasc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Unter normalen Umständen keine. Staub kann Reizwirkungen in Hautfalten oder bei eng anliegender Kleidung hervorruf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runreinigten Bereich lüft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F47A30" w:rsidRPr="0069446B" w:rsidP="00F47A30" w14:paraId="5E1F0244" w14:textId="77777777">
      <w:pPr>
        <w:pStyle w:val="SDSTextNormal"/>
        <w:bidi w:val="0"/>
        <w:rPr>
          <w:rtl w:val="0"/>
          <w:lang w:val="en-US"/>
        </w:rPr>
      </w:pPr>
      <w:r w:rsidRPr="0069446B">
        <w:rPr>
          <w:rtl w:val="0"/>
          <w:lang w:val="en-US"/>
        </w:rPr>
        <w:t>Keine weiteren Informationen verfügbar</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Holzig. Pulverisiert. Bernstein.</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yl acetate (115-95-7)</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sidR="00FA7F7F">
              <w:rPr>
                <w:noProof/>
              </w:rPr>
              <w:t>&gt; 9000 mg/kg Körpergewicht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Körpergewic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Körpergewicht Animal: mouse, Guideline: OECD Guideline 401 (Acute Oral Toxicity), 95% CL: 2620 - 362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Körpergewic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Körpergewicht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Körpergewicht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icht eingestuft (Aufgrund der verfügbaren Daten sind die Einstufungskriterien nicht erfüll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Körpergewicht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yl acetate (115-95-7)</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Pr>
                <w:noProof/>
              </w:rPr>
              <w:t>NOAEL (subchronisch, oral, Tier, weiblich,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Körpergewicht Animal: mouse, Animal sex: female</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Ambre gris Kerz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Angaben über sonstige Gefahren</w:t>
      </w:r>
      <w:bookmarkEnd w:id="2"/>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Das Produkt gilt weder als schädlich für Wasserorganismen noch verursacht es langfristige Schäden in der Umwel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icht eingestuft (Aufgrund der verfügbaren Daten sind die Einstufungskriterien nicht erfüll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yl acetate (115-95-7)</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1 mg/l Test organisms (species): Cyprinus carp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5 mg/l Test organisms (species):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191 mg/l Test organisms (species):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Ambre gris Kerz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1,4-dioxacycloheptadecane-5,17-dione (105-95-3)</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isopropoxyethyl salicylate (79915-74-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3"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linalyl acetate ; linalo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2, Deutlich wassergefährdend (Einstufung nach AwSV, Anlage 1).</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oral),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hält linalyl acetate, linalool, coumarin, 2-isopropoxyethyl salicylate. Kann allergische Reaktionen hervorruf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3.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3.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Ambre gris Kerz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Ambre gris Kerz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23.06.2026   Version: 4.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E4764EFB-C566-46FA-9987-45F2E027A8A1}"/>
</file>

<file path=customXml/itemProps3.xml><?xml version="1.0" encoding="utf-8"?>
<ds:datastoreItem xmlns:ds="http://schemas.openxmlformats.org/officeDocument/2006/customXml" ds:itemID="{F6F85B9F-F4BC-41AA-876E-B5797A0BD2AB}"/>
</file>

<file path=customXml/itemProps4.xml><?xml version="1.0" encoding="utf-8"?>
<ds:datastoreItem xmlns:ds="http://schemas.openxmlformats.org/officeDocument/2006/customXml" ds:itemID="{59A61885-0890-4E3D-8E6B-0914B44F39D6}"/>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